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quelime Hart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quelim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rt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41 Iroquois Drive,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hartz31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5166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x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8/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